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dae9e302b1f21514f178735045edf78321c2f0f"/>
    <w:p>
      <w:pPr>
        <w:pStyle w:val="Heading1"/>
      </w:pPr>
      <w:r>
        <w:t xml:space="preserve">Internship Application Letter: Pursuing Electrical Engineering Excellence in Mumbai, India</w:t>
      </w:r>
    </w:p>
    <w:p>
      <w:pPr>
        <w:pStyle w:val="FirstParagraph"/>
      </w:pPr>
      <w:r>
        <w:t xml:space="preserve">Dear Hiring Manager,</w:t>
      </w:r>
    </w:p>
    <w:p>
      <w:pPr>
        <w:pStyle w:val="BodyText"/>
      </w:pPr>
      <w:r>
        <w:t xml:space="preserve">I am writing with profound enthusiasm to express my formal application for the Electrician Internship position at [Company Name], as advertised on [Platform where ad was seen - e.g., LinkedIn, company website, Naukri.com]. As a dedicated Electrical Engineering student deeply committed to mastering practical electrical skills within the vibrant and demanding infrastructure landscape of India Mumbai, I am eager to contribute my foundational knowledge and eagerness to learn under your esteemed supervision. This Internship Application Letter serves as my earnest commitment to becoming a proficient electrician, aligning perfectly with the operational needs of Mumbai's evolving electrical ecosystem.</w:t>
      </w:r>
    </w:p>
    <w:p>
      <w:pPr>
        <w:pStyle w:val="BodyText"/>
      </w:pPr>
      <w:r>
        <w:t xml:space="preserve">My academic journey at [Your College/Institution Name], situated in the heart of Mumbai, has provided me with a robust theoretical foundation aligned with the Indian electricity regulations governing our city. I have meticulously studied core subjects including Electrical Circuit Theory, Power Distribution Systems (focusing on single and three-phase systems as mandated by the Indian Electricity Rules 2018), Electrical Safety Standards (IS 3043), and Wiring Regulations for Residential, Commercial, and Industrial Applications prevalent in India Mumbai. My coursework specifically emphasized the unique challenges of urban electrical infrastructure – from managing high-load demands in densely populated areas like South Mumbai and Andheri to understanding the critical importance of earthing systems within monsoon-prone coastal environments. I understand that being an effective Electrician in Mumbai requires not just technical skill, but a deep respect for safety protocols vital for protecting both people and property across our city's diverse electrical networks.</w:t>
      </w:r>
    </w:p>
    <w:p>
      <w:pPr>
        <w:pStyle w:val="BodyText"/>
      </w:pPr>
      <w:r>
        <w:t xml:space="preserve">Beyond the classroom, my commitment to practical electrical skills is demonstrated through significant hands-on experience. During my summer break last year, I successfully completed a 6-week internship at [Local Electrical Contractor/Workshop Name - Mumbai], where I assisted licensed electricians with essential tasks under direct supervision. This included: carefully identifying and labeling circuits in residential complexes across Chembur; safely installing and testing RCDs (Residual Current Devices) for enhanced safety compliance in new constructions; assisting in the maintenance and repair of panel boards within commercial offices in Lower Parel; and learning the precise techniques for cable pulling, termination, and fault-finding using multimeters, clamp meters, and insulation testers. I am proficient in reading basic electrical schematics (single-line diagrams) relevant to Indian standards and understand the critical importance of adhering to local municipal regulations when working on projects across Mumbai. This experience solidified my understanding that Mumbai's electrical infrastructure demands meticulous attention to detail, unwavering safety consciousness, and a proactive approach – qualities I strive to embody daily.</w:t>
      </w:r>
    </w:p>
    <w:p>
      <w:pPr>
        <w:pStyle w:val="BodyText"/>
      </w:pPr>
      <w:r>
        <w:t xml:space="preserve">My motivation for seeking this internship is intrinsically linked to Mumbai's dynamic electrical environment. Witnessing the city’s relentless growth firsthand – from the towering skyscrapers of Nariman Point requiring sophisticated three-phase distribution to the intricate wiring challenges within heritage buildings in Fort – fuels my desire to contribute meaningfully. I am acutely aware that Mumbai faces unique electrical demands: aging infrastructure necessitating modernization, high peak load requirements, and environmental factors like monsoons impacting system reliability. As an aspiring Electrician in India Mumbai, I am eager to learn how leading firms navigate these complexities with technical excellence and safety as the paramount concern. I am not merely seeking an internship; I aim to immerse myself in the practical realities of electrical work that keeps Mumbai's lights on, its industries running, and its citizens safe – from small local shops in Dadar to large-scale industrial complexes near Thane.</w:t>
      </w:r>
    </w:p>
    <w:p>
      <w:pPr>
        <w:pStyle w:val="BodyText"/>
      </w:pPr>
      <w:r>
        <w:t xml:space="preserve">I possess a strong foundation in essential tools and equipment used daily by electricians across India. I am comfortable using wire strippers, cable cutters, screwdrivers (including precision types), voltage testers, digital multimeters (for AC/DC voltage, continuity, resistance measurements), and basic hand tools required for conduit bending and fitting. Crucially, I have received comprehensive training in OSHA-compliant safety procedures specific to electrical work in India Mumbai – including proper use of PPE (insulated gloves, safety glasses), lockout/tagout protocols (LOTO) for safe maintenance practices, understanding arc flash hazards, and the critical importance of verifying circuits are de-energized before any work begins. I am a quick learner who diligently follows instructions and takes pride in completing tasks accurately and safely from day one. My communication skills are strong; I can effectively relay technical information to supervisors and colleagues in a professional manner.</w:t>
      </w:r>
    </w:p>
    <w:p>
      <w:pPr>
        <w:pStyle w:val="BodyText"/>
      </w:pPr>
      <w:r>
        <w:t xml:space="preserve">I am fully aware that becoming an exceptional Electrician requires more than theoretical knowledge – it demands humility, patience, physical stamina for the job's practical demands, and an unwavering commitment to safety. I bring all these qualities with me. My application is driven by a sincere passion for electrical systems and a clear vision of contributing positively to Mumbai's electrical landscape. I am deeply impressed by [Company Name]'s reputation for [Mention specific positive attribute - e.g., "commitment to sustainable power solutions," "excellence in commercial electrical installations," or "training programs for emerging talent"] within India Mumbai, making it the ideal environment for me to launch my career.</w:t>
      </w:r>
    </w:p>
    <w:p>
      <w:pPr>
        <w:pStyle w:val="BodyText"/>
      </w:pPr>
      <w:r>
        <w:t xml:space="preserve">I am eager to bring my strong work ethic, academic knowledge, and hands-on experience to your team. I am available immediately and can dedicate myself fully to this Internship Application Letter opportunity. I have attached my resume for your detailed review, which further outlines my qualifications and academic achievements. Thank you for considering my application. I look forward with great anticipation to discussing how my skills and dedication can benefit [Company Name] as you continue to power Mumbai's future.</w:t>
      </w:r>
    </w:p>
    <w:p>
      <w:pPr>
        <w:pStyle w:val="BodyText"/>
      </w:pPr>
      <w:r>
        <w:t xml:space="preserve">Sincerely,</w:t>
      </w:r>
    </w:p>
    <w:p>
      <w:pPr>
        <w:pStyle w:val="BodyText"/>
      </w:pPr>
      <w:r>
        <w:t xml:space="preserve">[Your Full Name]</w:t>
      </w:r>
    </w:p>
    <w:p>
      <w:pPr>
        <w:pStyle w:val="BodyText"/>
      </w:pPr>
      <w:r>
        <w:t xml:space="preserve">[Your Phone Number - Include Mumbai Area Code]</w:t>
      </w:r>
    </w:p>
    <w:p>
      <w:pPr>
        <w:pStyle w:val="BodyText"/>
      </w:pPr>
      <w:r>
        <w:t xml:space="preserve">[Your Email Address]</w:t>
      </w:r>
    </w:p>
    <w:p>
      <w:pPr>
        <w:pStyle w:val="BodyText"/>
      </w:pPr>
      <w:r>
        <w:t xml:space="preserve">[Link to LinkedIn Profile (Optional but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Mumbai, India</dc:title>
  <dc:creator/>
  <dc:language>en</dc:language>
  <cp:keywords/>
  <dcterms:created xsi:type="dcterms:W3CDTF">2026-05-31T19:09:55Z</dcterms:created>
  <dcterms:modified xsi:type="dcterms:W3CDTF">2026-05-31T19:09:55Z</dcterms:modified>
</cp:coreProperties>
</file>

<file path=docProps/custom.xml><?xml version="1.0" encoding="utf-8"?>
<Properties xmlns="http://schemas.openxmlformats.org/officeDocument/2006/custom-properties" xmlns:vt="http://schemas.openxmlformats.org/officeDocument/2006/docPropsVTypes"/>
</file>